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03BB312" w:rsidR="00501BEB" w:rsidRDefault="007F260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D0F0EF1" wp14:editId="0F7D21EF">
                <wp:simplePos x="0" y="0"/>
                <wp:positionH relativeFrom="column">
                  <wp:posOffset>4219575</wp:posOffset>
                </wp:positionH>
                <wp:positionV relativeFrom="paragraph">
                  <wp:posOffset>145732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CC9A80F" w14:textId="77777777" w:rsidR="001F6087" w:rsidRPr="00487D84" w:rsidRDefault="001F6087" w:rsidP="001F608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487D84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0F0EF1" id="Rectangle 7" o:spid="_x0000_s1026" style="position:absolute;margin-left:332.25pt;margin-top:114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D135IzeAAAADAEAAA8AAAAAAAAAAAAAAAAABgQAAGRycy9kb3ducmV2Lnht&#10;bFBLBQYAAAAABAAEAPMAAAARBQAAAAA=&#10;" filled="f" stroked="f">
                <v:textbox inset="2.53958mm,1.2694mm,2.53958mm,1.2694mm">
                  <w:txbxContent>
                    <w:p w14:paraId="3CC9A80F" w14:textId="77777777" w:rsidR="001F6087" w:rsidRPr="00487D84" w:rsidRDefault="001F6087" w:rsidP="001F6087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487D84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A63CE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221AF71F" wp14:editId="685B64EB">
                <wp:simplePos x="0" y="0"/>
                <wp:positionH relativeFrom="column">
                  <wp:posOffset>4457700</wp:posOffset>
                </wp:positionH>
                <wp:positionV relativeFrom="paragraph">
                  <wp:posOffset>50006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0BC730B" w14:textId="77777777" w:rsidR="003036AB" w:rsidRPr="007F2601" w:rsidRDefault="003036AB" w:rsidP="003036A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7F2601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AF71F" id="Rectangle 1054525248" o:spid="_x0000_s1027" style="position:absolute;margin-left:351pt;margin-top:393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EUIv3jeAAAADAEAAA8AAAAAAAAAAAAAAAAADAQAAGRycy9kb3du&#10;cmV2LnhtbFBLBQYAAAAABAAEAPMAAAAXBQAAAAA=&#10;" filled="f" stroked="f">
                <v:textbox inset="2.53958mm,1.2694mm,2.53958mm,1.2694mm">
                  <w:txbxContent>
                    <w:p w14:paraId="10BC730B" w14:textId="77777777" w:rsidR="003036AB" w:rsidRPr="007F2601" w:rsidRDefault="003036AB" w:rsidP="003036A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002060"/>
                          <w:sz w:val="72"/>
                          <w:szCs w:val="72"/>
                        </w:rPr>
                      </w:pPr>
                      <w:r w:rsidRPr="007F2601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00206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4A6AE9" w14:textId="77777777" w:rsidR="001A0ABB" w:rsidRDefault="001A0ABB" w:rsidP="00B6374C">
      <w:pPr>
        <w:spacing w:after="0" w:line="240" w:lineRule="auto"/>
      </w:pPr>
      <w:r>
        <w:separator/>
      </w:r>
    </w:p>
  </w:endnote>
  <w:endnote w:type="continuationSeparator" w:id="0">
    <w:p w14:paraId="38CFE037" w14:textId="77777777" w:rsidR="001A0ABB" w:rsidRDefault="001A0ABB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718596B-27E1-42CD-98AC-C254FC508335}"/>
    <w:embedItalic r:id="rId2" w:fontKey="{8886A264-A9E0-473A-9259-81198211F2A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D72E32C3-FC61-497A-8057-6F74A7A5AD3A}"/>
    <w:embedItalic r:id="rId4" w:fontKey="{AE09AD84-0303-41E0-8A57-5A473A951B74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602FB620-AA42-4692-BDA5-FE53EC46355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55D08E" w14:textId="77777777" w:rsidR="001A0ABB" w:rsidRDefault="001A0ABB" w:rsidP="00B6374C">
      <w:pPr>
        <w:spacing w:after="0" w:line="240" w:lineRule="auto"/>
      </w:pPr>
      <w:r>
        <w:separator/>
      </w:r>
    </w:p>
  </w:footnote>
  <w:footnote w:type="continuationSeparator" w:id="0">
    <w:p w14:paraId="49793E5B" w14:textId="77777777" w:rsidR="001A0ABB" w:rsidRDefault="001A0ABB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4FAEF700" w:rsidR="00B6374C" w:rsidRDefault="00000000">
    <w:pPr>
      <w:pStyle w:val="Header"/>
    </w:pPr>
    <w:r>
      <w:rPr>
        <w:noProof/>
      </w:rPr>
      <w:pict w14:anchorId="06469E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4" o:spid="_x0000_s1032" type="#_x0000_t75" style="position:absolute;margin-left:0;margin-top:0;width:11in;height:612.25pt;z-index:-251657216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41041C78" w:rsidR="00B6374C" w:rsidRDefault="00487D84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D424456" wp14:editId="52E8E1BD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93185353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F5F0AD6" w:rsidR="00B6374C" w:rsidRDefault="00000000">
    <w:pPr>
      <w:pStyle w:val="Header"/>
    </w:pPr>
    <w:r>
      <w:rPr>
        <w:noProof/>
      </w:rPr>
      <w:pict w14:anchorId="4C2F5A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3" o:spid="_x0000_s1031" type="#_x0000_t75" style="position:absolute;margin-left:0;margin-top:0;width:11in;height:612.25pt;z-index:-251658240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1231"/>
    <w:rsid w:val="00074417"/>
    <w:rsid w:val="001A0ABB"/>
    <w:rsid w:val="001F6087"/>
    <w:rsid w:val="002622AF"/>
    <w:rsid w:val="00275EFF"/>
    <w:rsid w:val="003036AB"/>
    <w:rsid w:val="00344B93"/>
    <w:rsid w:val="004307AB"/>
    <w:rsid w:val="00487D84"/>
    <w:rsid w:val="00501BEB"/>
    <w:rsid w:val="00674762"/>
    <w:rsid w:val="007F2601"/>
    <w:rsid w:val="00981423"/>
    <w:rsid w:val="00A63CED"/>
    <w:rsid w:val="00A87FD7"/>
    <w:rsid w:val="00B03B70"/>
    <w:rsid w:val="00B6374C"/>
    <w:rsid w:val="00B80372"/>
    <w:rsid w:val="00BB72D6"/>
    <w:rsid w:val="00D46EFE"/>
    <w:rsid w:val="00E17FB8"/>
    <w:rsid w:val="00E268BF"/>
    <w:rsid w:val="00E35933"/>
    <w:rsid w:val="00E76026"/>
    <w:rsid w:val="00FE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0</cp:revision>
  <dcterms:created xsi:type="dcterms:W3CDTF">2022-12-16T20:39:00Z</dcterms:created>
  <dcterms:modified xsi:type="dcterms:W3CDTF">2025-11-24T11:48:00Z</dcterms:modified>
</cp:coreProperties>
</file>